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E2298" w14:textId="3089253C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18663F59" w14:textId="77777777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783DE92E" w14:textId="7428A490" w:rsidR="002E0BBF" w:rsidRPr="00A765EA" w:rsidRDefault="002E0BBF" w:rsidP="61D7FBDD">
      <w:pPr>
        <w:pStyle w:val="Nzev"/>
        <w:ind w:left="567"/>
        <w:rPr>
          <w:rFonts w:ascii="Times New Roman" w:hAnsi="Times New Roman" w:cs="Times New Roman"/>
        </w:rPr>
      </w:pPr>
      <w:r w:rsidRPr="61D7FBDD">
        <w:rPr>
          <w:rFonts w:ascii="Times New Roman" w:hAnsi="Times New Roman" w:cs="Times New Roman"/>
        </w:rPr>
        <w:t>DAROVACÍ SMLOUVA</w:t>
      </w:r>
    </w:p>
    <w:p w14:paraId="128774F7" w14:textId="2B672779" w:rsidR="00A765EA" w:rsidRDefault="00A765EA" w:rsidP="61D7FBDD">
      <w:pPr>
        <w:jc w:val="both"/>
        <w:rPr>
          <w:rFonts w:ascii="Times New Roman" w:eastAsia="Times New Roman" w:hAnsi="Times New Roman" w:cs="Times New Roman"/>
          <w:b/>
          <w:bCs/>
        </w:rPr>
      </w:pPr>
    </w:p>
    <w:p w14:paraId="498EE85D" w14:textId="5C1503D8" w:rsidR="007148DB" w:rsidRPr="00144ABA" w:rsidRDefault="10FCB252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 w:rsidRPr="5AEF793A">
        <w:rPr>
          <w:rFonts w:ascii="Times New Roman" w:eastAsia="Times New Roman" w:hAnsi="Times New Roman" w:cs="Times New Roman"/>
          <w:b/>
          <w:bCs/>
        </w:rPr>
        <w:t>Statutární město Olomouc</w:t>
      </w:r>
    </w:p>
    <w:p w14:paraId="771F466B" w14:textId="5F61BD74" w:rsidR="007148DB" w:rsidRDefault="00A765EA" w:rsidP="00A765E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IČ</w:t>
      </w:r>
      <w:r w:rsidR="1E65C987" w:rsidRPr="5AEF793A">
        <w:rPr>
          <w:rFonts w:ascii="Times New Roman" w:eastAsia="Times New Roman" w:hAnsi="Times New Roman" w:cs="Times New Roman"/>
        </w:rPr>
        <w:t>O</w:t>
      </w:r>
      <w:r w:rsidRPr="5AEF793A">
        <w:rPr>
          <w:rFonts w:ascii="Times New Roman" w:eastAsia="Times New Roman" w:hAnsi="Times New Roman" w:cs="Times New Roman"/>
        </w:rPr>
        <w:t>:</w:t>
      </w:r>
      <w:r w:rsidR="007148DB" w:rsidRPr="5AEF793A">
        <w:rPr>
          <w:rFonts w:ascii="Times New Roman" w:eastAsia="Times New Roman" w:hAnsi="Times New Roman" w:cs="Times New Roman"/>
        </w:rPr>
        <w:t xml:space="preserve"> </w:t>
      </w:r>
      <w:r w:rsidR="730450F2" w:rsidRPr="5AEF793A">
        <w:rPr>
          <w:rFonts w:ascii="Times New Roman" w:eastAsia="Times New Roman" w:hAnsi="Times New Roman" w:cs="Times New Roman"/>
        </w:rPr>
        <w:t>00299308</w:t>
      </w:r>
      <w:r w:rsidR="7341328F" w:rsidRPr="5AEF793A">
        <w:rPr>
          <w:rFonts w:ascii="Times New Roman" w:eastAsia="Times New Roman" w:hAnsi="Times New Roman" w:cs="Times New Roman"/>
        </w:rPr>
        <w:t>, DIČ CZ</w:t>
      </w:r>
      <w:r w:rsidR="0536292F" w:rsidRPr="5AEF793A">
        <w:rPr>
          <w:rFonts w:ascii="Times New Roman" w:eastAsia="Times New Roman" w:hAnsi="Times New Roman" w:cs="Times New Roman"/>
        </w:rPr>
        <w:t>00299308</w:t>
      </w:r>
    </w:p>
    <w:p w14:paraId="72546C6F" w14:textId="258A49AC" w:rsidR="0536292F" w:rsidRDefault="0536292F" w:rsidP="5AEF793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Horní náměstí 583, 779 11 Olomouc</w:t>
      </w:r>
    </w:p>
    <w:p w14:paraId="1D13BB2A" w14:textId="1F05DFAE" w:rsidR="0536292F" w:rsidRDefault="0536292F" w:rsidP="5AEF793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č.j. smlouvy na straně dárce:</w:t>
      </w:r>
    </w:p>
    <w:p w14:paraId="034CE017" w14:textId="064AB59C" w:rsidR="0536292F" w:rsidRDefault="0536292F" w:rsidP="5AEF793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SMO1/096790/2024/OKP</w:t>
      </w:r>
    </w:p>
    <w:p w14:paraId="7C482551" w14:textId="7B27BD4D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(dále jen „</w:t>
      </w:r>
      <w:r w:rsidR="31016939" w:rsidRPr="5AEF793A">
        <w:rPr>
          <w:rFonts w:ascii="Times New Roman" w:eastAsia="Times New Roman" w:hAnsi="Times New Roman" w:cs="Times New Roman"/>
          <w:b/>
          <w:bCs/>
        </w:rPr>
        <w:t>D</w:t>
      </w:r>
      <w:r w:rsidRPr="5AEF793A">
        <w:rPr>
          <w:rFonts w:ascii="Times New Roman" w:eastAsia="Times New Roman" w:hAnsi="Times New Roman" w:cs="Times New Roman"/>
          <w:b/>
          <w:bCs/>
        </w:rPr>
        <w:t>árce</w:t>
      </w:r>
      <w:r w:rsidRPr="5AEF793A">
        <w:rPr>
          <w:rFonts w:ascii="Times New Roman" w:eastAsia="Times New Roman" w:hAnsi="Times New Roman" w:cs="Times New Roman"/>
        </w:rPr>
        <w:t>“)</w:t>
      </w:r>
    </w:p>
    <w:p w14:paraId="76CC7F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32DB7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a</w:t>
      </w:r>
    </w:p>
    <w:p w14:paraId="6F5DE023" w14:textId="77777777" w:rsidR="00A765EA" w:rsidRDefault="00A765EA" w:rsidP="61D7FBDD">
      <w:pPr>
        <w:rPr>
          <w:rFonts w:ascii="Arial" w:eastAsia="Arial" w:hAnsi="Arial" w:cs="Arial"/>
          <w:b/>
          <w:bCs/>
          <w:color w:val="333333"/>
          <w:sz w:val="21"/>
          <w:szCs w:val="21"/>
          <w:highlight w:val="white"/>
        </w:rPr>
      </w:pPr>
    </w:p>
    <w:p w14:paraId="201ADBB9" w14:textId="5E6BF9E0" w:rsidR="00A765EA" w:rsidRDefault="00A765EA" w:rsidP="61D7FBDD">
      <w:pPr>
        <w:rPr>
          <w:rFonts w:ascii="Times New Roman" w:eastAsia="Times New Roman" w:hAnsi="Times New Roman" w:cs="Times New Roman"/>
          <w:b/>
          <w:bCs/>
        </w:rPr>
      </w:pPr>
      <w:r w:rsidRPr="61D7FBDD">
        <w:rPr>
          <w:rFonts w:ascii="Times New Roman" w:eastAsia="Times New Roman" w:hAnsi="Times New Roman" w:cs="Times New Roman"/>
          <w:b/>
          <w:bCs/>
          <w:color w:val="333333"/>
          <w:highlight w:val="white"/>
        </w:rPr>
        <w:t>Nadační fond Univerzity Karlovy</w:t>
      </w:r>
    </w:p>
    <w:p w14:paraId="416BFA1C" w14:textId="50D6BE28" w:rsidR="00A765EA" w:rsidRDefault="00A765EA" w:rsidP="5AEF79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IČ</w:t>
      </w:r>
      <w:r w:rsidR="0135C8ED" w:rsidRPr="5AEF793A">
        <w:rPr>
          <w:rFonts w:ascii="Times New Roman" w:eastAsia="Times New Roman" w:hAnsi="Times New Roman" w:cs="Times New Roman"/>
        </w:rPr>
        <w:t>O</w:t>
      </w:r>
      <w:r w:rsidRPr="5AEF793A">
        <w:rPr>
          <w:rFonts w:ascii="Times New Roman" w:eastAsia="Times New Roman" w:hAnsi="Times New Roman" w:cs="Times New Roman"/>
        </w:rPr>
        <w:t>:</w:t>
      </w:r>
      <w:hyperlink r:id="rId11">
        <w:r w:rsidRPr="5AEF793A">
          <w:rPr>
            <w:rFonts w:ascii="Times New Roman" w:eastAsia="Times New Roman" w:hAnsi="Times New Roman" w:cs="Times New Roman"/>
          </w:rPr>
          <w:t>09766090</w:t>
        </w:r>
        <w:r w:rsidR="687D324F" w:rsidRPr="5AEF793A">
          <w:rPr>
            <w:rFonts w:ascii="Times New Roman" w:eastAsia="Times New Roman" w:hAnsi="Times New Roman" w:cs="Times New Roman"/>
          </w:rPr>
          <w:t>,</w:t>
        </w:r>
      </w:hyperlink>
      <w:r w:rsidR="687D324F" w:rsidRPr="5AEF793A">
        <w:rPr>
          <w:rFonts w:ascii="Times New Roman" w:eastAsia="Times New Roman" w:hAnsi="Times New Roman" w:cs="Times New Roman"/>
        </w:rPr>
        <w:t xml:space="preserve"> DIČ: Neplátce</w:t>
      </w:r>
    </w:p>
    <w:p w14:paraId="6666DCF6" w14:textId="17275D60" w:rsidR="00A765EA" w:rsidRDefault="00A765EA" w:rsidP="5AEF79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Ovocný trh 560/5, Staré Město, 110 00 Praha</w:t>
      </w:r>
    </w:p>
    <w:p w14:paraId="3CA1F34F" w14:textId="0B541DB4" w:rsidR="00B25FFE" w:rsidRDefault="03CD21BB" w:rsidP="61D7FBD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z</w:t>
      </w:r>
      <w:r w:rsidR="00B25FFE" w:rsidRPr="61D7FBDD">
        <w:rPr>
          <w:rFonts w:ascii="Times New Roman" w:eastAsia="Times New Roman" w:hAnsi="Times New Roman" w:cs="Times New Roman"/>
        </w:rPr>
        <w:t>apsaný v nadačním rejstříku vedeným Městským soudem v Praze oddíl N, vložka 1886</w:t>
      </w:r>
    </w:p>
    <w:p w14:paraId="080D63ED" w14:textId="2BC83006" w:rsidR="002B441C" w:rsidRPr="002B441C" w:rsidRDefault="00A765EA" w:rsidP="5AEF793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z</w:t>
      </w:r>
      <w:r w:rsidR="008C174B" w:rsidRPr="5AEF793A">
        <w:rPr>
          <w:rFonts w:ascii="Times New Roman" w:eastAsia="Times New Roman" w:hAnsi="Times New Roman" w:cs="Times New Roman"/>
        </w:rPr>
        <w:t>astoupen</w:t>
      </w:r>
      <w:r w:rsidRPr="5AEF793A">
        <w:rPr>
          <w:rFonts w:ascii="Times New Roman" w:eastAsia="Times New Roman" w:hAnsi="Times New Roman" w:cs="Times New Roman"/>
        </w:rPr>
        <w:t xml:space="preserve">: </w:t>
      </w:r>
      <w:r w:rsidR="002B441C" w:rsidRPr="5AEF793A">
        <w:rPr>
          <w:rFonts w:ascii="Times New Roman" w:eastAsia="Times New Roman" w:hAnsi="Times New Roman" w:cs="Times New Roman"/>
          <w:b/>
          <w:bCs/>
        </w:rPr>
        <w:t>prof. MUDr. Jan Škrha, DrSc., MBA</w:t>
      </w:r>
      <w:r w:rsidR="00E732FB" w:rsidRPr="5AEF793A">
        <w:rPr>
          <w:rFonts w:ascii="Times New Roman" w:eastAsia="Times New Roman" w:hAnsi="Times New Roman" w:cs="Times New Roman"/>
        </w:rPr>
        <w:t xml:space="preserve"> a</w:t>
      </w:r>
      <w:r w:rsidR="002B441C" w:rsidRPr="5AEF793A">
        <w:rPr>
          <w:rFonts w:ascii="Times New Roman" w:eastAsia="Times New Roman" w:hAnsi="Times New Roman" w:cs="Times New Roman"/>
        </w:rPr>
        <w:t xml:space="preserve"> </w:t>
      </w:r>
      <w:r w:rsidR="008C174B" w:rsidRPr="5AEF793A">
        <w:rPr>
          <w:rFonts w:ascii="Times New Roman" w:eastAsia="Times New Roman" w:hAnsi="Times New Roman" w:cs="Times New Roman"/>
          <w:b/>
          <w:bCs/>
        </w:rPr>
        <w:t>prof. Ing. Richard Hindls</w:t>
      </w:r>
    </w:p>
    <w:p w14:paraId="59E449C2" w14:textId="27DF7E6A" w:rsidR="00A765EA" w:rsidRDefault="00A765EA" w:rsidP="5AEF793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číslo účtu: </w:t>
      </w:r>
      <w:r w:rsidRPr="5AEF793A">
        <w:rPr>
          <w:rFonts w:ascii="Times New Roman" w:eastAsia="Times New Roman" w:hAnsi="Times New Roman" w:cs="Times New Roman"/>
          <w:color w:val="333333"/>
          <w:highlight w:val="white"/>
        </w:rPr>
        <w:t>000000-0556677359/0800</w:t>
      </w:r>
    </w:p>
    <w:p w14:paraId="25EE86D2" w14:textId="089006ED" w:rsidR="00A765EA" w:rsidRDefault="00A765EA" w:rsidP="61D7FBDD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(dále jen „</w:t>
      </w:r>
      <w:r w:rsidR="57861154" w:rsidRPr="5AEF793A">
        <w:rPr>
          <w:rFonts w:ascii="Times New Roman" w:eastAsia="Times New Roman" w:hAnsi="Times New Roman" w:cs="Times New Roman"/>
          <w:b/>
          <w:bCs/>
        </w:rPr>
        <w:t>O</w:t>
      </w:r>
      <w:r w:rsidRPr="5AEF793A">
        <w:rPr>
          <w:rFonts w:ascii="Times New Roman" w:eastAsia="Times New Roman" w:hAnsi="Times New Roman" w:cs="Times New Roman"/>
          <w:b/>
          <w:bCs/>
        </w:rPr>
        <w:t>bdarovaný</w:t>
      </w:r>
      <w:r w:rsidRPr="5AEF793A">
        <w:rPr>
          <w:rFonts w:ascii="Times New Roman" w:eastAsia="Times New Roman" w:hAnsi="Times New Roman" w:cs="Times New Roman"/>
        </w:rPr>
        <w:t>“)</w:t>
      </w:r>
    </w:p>
    <w:p w14:paraId="4AB6FCFB" w14:textId="500A2B6C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2C129C" w14:textId="02062424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uzavírají tuto</w:t>
      </w:r>
    </w:p>
    <w:p w14:paraId="1BD2BFF1" w14:textId="77777777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</w:p>
    <w:p w14:paraId="7F1A4F26" w14:textId="730D655B" w:rsidR="00A47DD5" w:rsidRPr="00BE26C1" w:rsidRDefault="00A47DD5" w:rsidP="0064776B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61D7FBDD">
        <w:rPr>
          <w:rFonts w:ascii="Times New Roman" w:eastAsia="Times New Roman" w:hAnsi="Times New Roman" w:cs="Times New Roman"/>
          <w:b/>
          <w:bCs/>
        </w:rPr>
        <w:t>darovací smlouvu</w:t>
      </w:r>
    </w:p>
    <w:p w14:paraId="2F5B5366" w14:textId="77777777" w:rsidR="00A47DD5" w:rsidRPr="00A47DD5" w:rsidRDefault="00A47DD5" w:rsidP="00A47DD5">
      <w:pPr>
        <w:jc w:val="both"/>
        <w:rPr>
          <w:rFonts w:ascii="Times New Roman" w:eastAsia="Times New Roman" w:hAnsi="Times New Roman" w:cs="Times New Roman"/>
        </w:rPr>
      </w:pPr>
    </w:p>
    <w:p w14:paraId="31309D49" w14:textId="40A529DB" w:rsidR="00A47DD5" w:rsidRDefault="00A47DD5" w:rsidP="009B0F56">
      <w:pPr>
        <w:ind w:left="567"/>
        <w:jc w:val="both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podle § 2055 a násl. zákona č. 89/2012 Sb., občanského zákoníku, ve znění pozdějších předpisů</w:t>
      </w:r>
    </w:p>
    <w:p w14:paraId="1B4399EB" w14:textId="77777777" w:rsidR="0064776B" w:rsidRDefault="0064776B" w:rsidP="00A47DD5">
      <w:pPr>
        <w:jc w:val="both"/>
        <w:rPr>
          <w:rFonts w:ascii="Times New Roman" w:eastAsia="Times New Roman" w:hAnsi="Times New Roman" w:cs="Times New Roman"/>
        </w:rPr>
      </w:pPr>
    </w:p>
    <w:p w14:paraId="2545AB09" w14:textId="42F997D8" w:rsidR="61D7FBDD" w:rsidRDefault="61D7FBDD" w:rsidP="61D7FBDD">
      <w:pPr>
        <w:jc w:val="both"/>
        <w:rPr>
          <w:rFonts w:ascii="Times New Roman" w:eastAsia="Times New Roman" w:hAnsi="Times New Roman" w:cs="Times New Roman"/>
        </w:rPr>
      </w:pPr>
    </w:p>
    <w:p w14:paraId="5E78FDAB" w14:textId="77777777" w:rsidR="00A765EA" w:rsidRDefault="00A765EA" w:rsidP="61D7FBDD">
      <w:pPr>
        <w:spacing w:before="240" w:after="240"/>
        <w:ind w:left="1280" w:hanging="720"/>
        <w:jc w:val="center"/>
        <w:rPr>
          <w:rFonts w:ascii="Times New Roman" w:eastAsia="Times New Roman" w:hAnsi="Times New Roman" w:cs="Times New Roman"/>
          <w:b/>
          <w:bCs/>
        </w:rPr>
      </w:pPr>
      <w:r w:rsidRPr="61D7FBDD">
        <w:rPr>
          <w:rFonts w:ascii="Times New Roman" w:eastAsia="Times New Roman" w:hAnsi="Times New Roman" w:cs="Times New Roman"/>
          <w:b/>
          <w:bCs/>
        </w:rPr>
        <w:t>I.</w:t>
      </w:r>
      <w:r w:rsidRPr="61D7FBDD">
        <w:rPr>
          <w:rFonts w:ascii="Times New Roman" w:eastAsia="Times New Roman" w:hAnsi="Times New Roman" w:cs="Times New Roman"/>
          <w:sz w:val="14"/>
          <w:szCs w:val="14"/>
        </w:rPr>
        <w:t xml:space="preserve">                 </w:t>
      </w:r>
      <w:r w:rsidRPr="61D7FBDD">
        <w:rPr>
          <w:rFonts w:ascii="Times New Roman" w:eastAsia="Times New Roman" w:hAnsi="Times New Roman" w:cs="Times New Roman"/>
          <w:b/>
          <w:bCs/>
        </w:rPr>
        <w:t>Předmět smlouvy</w:t>
      </w:r>
    </w:p>
    <w:p w14:paraId="70246659" w14:textId="63864750" w:rsidR="0096DD5C" w:rsidRDefault="0096DD5C" w:rsidP="5AEF793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Dárce dobrovolně </w:t>
      </w:r>
      <w:r w:rsidR="0A162C30" w:rsidRPr="5AEF793A">
        <w:rPr>
          <w:rFonts w:ascii="Times New Roman" w:eastAsia="Times New Roman" w:hAnsi="Times New Roman" w:cs="Times New Roman"/>
        </w:rPr>
        <w:t>přenechává na základě této smlouvy obdarovanému finanční částku</w:t>
      </w:r>
    </w:p>
    <w:p w14:paraId="0CE7B6E1" w14:textId="6785BAB3" w:rsidR="0A162C30" w:rsidRDefault="0A162C30" w:rsidP="5AEF793A">
      <w:pPr>
        <w:spacing w:after="120"/>
        <w:ind w:left="560"/>
        <w:jc w:val="center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  <w:b/>
          <w:bCs/>
        </w:rPr>
        <w:t>119 256,- Kč</w:t>
      </w:r>
    </w:p>
    <w:p w14:paraId="42D86130" w14:textId="4079C62E" w:rsidR="0A162C30" w:rsidRDefault="0A162C30" w:rsidP="5AEF793A">
      <w:pPr>
        <w:spacing w:after="120"/>
        <w:ind w:left="560"/>
        <w:jc w:val="both"/>
        <w:rPr>
          <w:rFonts w:ascii="Times New Roman" w:eastAsia="Times New Roman" w:hAnsi="Times New Roman" w:cs="Times New Roman"/>
          <w:b/>
          <w:bCs/>
        </w:rPr>
      </w:pPr>
      <w:r w:rsidRPr="5AEF793A">
        <w:rPr>
          <w:rFonts w:ascii="Times New Roman" w:eastAsia="Times New Roman" w:hAnsi="Times New Roman" w:cs="Times New Roman"/>
        </w:rPr>
        <w:t>a obdarovaný tento dar dobrovolně přijímá.</w:t>
      </w:r>
    </w:p>
    <w:p w14:paraId="34053520" w14:textId="3924C319" w:rsidR="228557E0" w:rsidRDefault="228557E0" w:rsidP="5AEF793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Výše uvedená finanční částka bude převedena bezhotovostním </w:t>
      </w:r>
      <w:proofErr w:type="spellStart"/>
      <w:r w:rsidRPr="5AEF793A">
        <w:rPr>
          <w:rFonts w:ascii="Times New Roman" w:eastAsia="Times New Roman" w:hAnsi="Times New Roman" w:cs="Times New Roman"/>
        </w:rPr>
        <w:t>spůsobem</w:t>
      </w:r>
      <w:proofErr w:type="spellEnd"/>
      <w:r w:rsidRPr="5AEF793A">
        <w:rPr>
          <w:rFonts w:ascii="Times New Roman" w:eastAsia="Times New Roman" w:hAnsi="Times New Roman" w:cs="Times New Roman"/>
        </w:rPr>
        <w:t xml:space="preserve"> na bankovní účet obdarovaného 000000-0556677359/0800 do </w:t>
      </w:r>
      <w:r w:rsidR="20DC12D1" w:rsidRPr="5AEF793A">
        <w:rPr>
          <w:rFonts w:ascii="Times New Roman" w:eastAsia="Times New Roman" w:hAnsi="Times New Roman" w:cs="Times New Roman"/>
        </w:rPr>
        <w:t>14 pracovních dnů po podpisu této smlouvy.</w:t>
      </w:r>
    </w:p>
    <w:p w14:paraId="43F41A2E" w14:textId="3602A154" w:rsidR="61D7FBDD" w:rsidRDefault="00A765EA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Dárce prohlašuje, že dar má ke dni uzavření této smlouvy ve svém vlastnictví.</w:t>
      </w:r>
    </w:p>
    <w:p w14:paraId="46C4FD97" w14:textId="5CFB838A" w:rsidR="00892654" w:rsidRDefault="00892654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Poskytnutý dar je ve smyslu zákona</w:t>
      </w:r>
      <w:r w:rsidR="117F7076" w:rsidRPr="5AEF793A">
        <w:rPr>
          <w:rFonts w:ascii="Times New Roman" w:eastAsia="Times New Roman" w:hAnsi="Times New Roman" w:cs="Times New Roman"/>
        </w:rPr>
        <w:t xml:space="preserve"> </w:t>
      </w:r>
      <w:r w:rsidRPr="5AEF793A">
        <w:rPr>
          <w:rFonts w:ascii="Times New Roman" w:eastAsia="Times New Roman" w:hAnsi="Times New Roman" w:cs="Times New Roman"/>
        </w:rPr>
        <w:t>o dan</w:t>
      </w:r>
      <w:r w:rsidR="1310FBC9" w:rsidRPr="5AEF793A">
        <w:rPr>
          <w:rFonts w:ascii="Times New Roman" w:eastAsia="Times New Roman" w:hAnsi="Times New Roman" w:cs="Times New Roman"/>
        </w:rPr>
        <w:t>i</w:t>
      </w:r>
      <w:r w:rsidRPr="5AEF793A">
        <w:rPr>
          <w:rFonts w:ascii="Times New Roman" w:eastAsia="Times New Roman" w:hAnsi="Times New Roman" w:cs="Times New Roman"/>
        </w:rPr>
        <w:t xml:space="preserve"> z příjmu</w:t>
      </w:r>
      <w:r w:rsidR="3C3A3E63" w:rsidRPr="5AEF793A">
        <w:rPr>
          <w:rFonts w:ascii="Times New Roman" w:eastAsia="Times New Roman" w:hAnsi="Times New Roman" w:cs="Times New Roman"/>
        </w:rPr>
        <w:t xml:space="preserve"> </w:t>
      </w:r>
      <w:r w:rsidRPr="5AEF793A">
        <w:rPr>
          <w:rFonts w:ascii="Times New Roman" w:eastAsia="Times New Roman" w:hAnsi="Times New Roman" w:cs="Times New Roman"/>
        </w:rPr>
        <w:t>správným darem, tedy dárce si může o jeho hodnotu snížit základ daně z příjmu (fyzické osoby podle § 15 odst. 1 zákona o dani z příjmu; právnické osoby podle § 20 odst. 8 zákona o dani z příjmu).</w:t>
      </w:r>
    </w:p>
    <w:p w14:paraId="49D24734" w14:textId="2AE550F3" w:rsidR="61D7FBDD" w:rsidRDefault="61D7FBDD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71082D05" w14:textId="05B08902" w:rsidR="61D7FBDD" w:rsidRDefault="61D7FBDD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492C500" w14:textId="10707F01" w:rsidR="00F24936" w:rsidRDefault="00A765EA" w:rsidP="61D7FBDD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  <w:bCs/>
        </w:rPr>
      </w:pPr>
      <w:r w:rsidRPr="61D7FBDD">
        <w:rPr>
          <w:rFonts w:ascii="Times New Roman" w:eastAsia="Times New Roman" w:hAnsi="Times New Roman" w:cs="Times New Roman"/>
          <w:b/>
          <w:bCs/>
        </w:rPr>
        <w:t xml:space="preserve"> </w:t>
      </w:r>
      <w:r w:rsidR="00F24936" w:rsidRPr="61D7FBDD">
        <w:rPr>
          <w:rFonts w:ascii="Times New Roman" w:eastAsia="Times New Roman" w:hAnsi="Times New Roman" w:cs="Times New Roman"/>
          <w:b/>
          <w:bCs/>
        </w:rPr>
        <w:t>II.</w:t>
      </w:r>
      <w:r w:rsidR="00F24936" w:rsidRPr="61D7FBDD">
        <w:rPr>
          <w:rFonts w:ascii="Times New Roman" w:eastAsia="Times New Roman" w:hAnsi="Times New Roman" w:cs="Times New Roman"/>
          <w:sz w:val="14"/>
          <w:szCs w:val="14"/>
        </w:rPr>
        <w:t xml:space="preserve">               </w:t>
      </w:r>
      <w:r w:rsidR="00F24936" w:rsidRPr="61D7FBDD">
        <w:rPr>
          <w:rFonts w:ascii="Times New Roman" w:eastAsia="Times New Roman" w:hAnsi="Times New Roman" w:cs="Times New Roman"/>
          <w:b/>
          <w:bCs/>
        </w:rPr>
        <w:t>Účel daru</w:t>
      </w:r>
    </w:p>
    <w:p w14:paraId="7B1EEA16" w14:textId="538C0E3B" w:rsidR="003A280A" w:rsidRPr="00892654" w:rsidRDefault="41CE9FCE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lastRenderedPageBreak/>
        <w:t>Dárce přenechává dar obdarovanému na podporu rodin obětí, studentů a pedagogů zasažených tragédii na Filozo</w:t>
      </w:r>
      <w:r w:rsidR="0ED72975" w:rsidRPr="5AEF793A">
        <w:rPr>
          <w:rFonts w:ascii="Times New Roman" w:eastAsia="Times New Roman" w:hAnsi="Times New Roman" w:cs="Times New Roman"/>
        </w:rPr>
        <w:t>fické fakultě UK</w:t>
      </w:r>
      <w:r w:rsidR="6138CDEF" w:rsidRPr="5AEF793A">
        <w:rPr>
          <w:rFonts w:ascii="Times New Roman" w:eastAsia="Times New Roman" w:hAnsi="Times New Roman" w:cs="Times New Roman"/>
        </w:rPr>
        <w:t>. Dárce souhlasí s využitím části daru, maximáln</w:t>
      </w:r>
      <w:r w:rsidR="0747538D" w:rsidRPr="5AEF793A">
        <w:rPr>
          <w:rFonts w:ascii="Times New Roman" w:eastAsia="Times New Roman" w:hAnsi="Times New Roman" w:cs="Times New Roman"/>
        </w:rPr>
        <w:t>ě</w:t>
      </w:r>
      <w:r w:rsidR="6138CDEF" w:rsidRPr="5AEF793A">
        <w:rPr>
          <w:rFonts w:ascii="Times New Roman" w:eastAsia="Times New Roman" w:hAnsi="Times New Roman" w:cs="Times New Roman"/>
        </w:rPr>
        <w:t xml:space="preserve"> 10</w:t>
      </w:r>
      <w:r w:rsidR="23DCAE75" w:rsidRPr="5AEF793A">
        <w:rPr>
          <w:rFonts w:ascii="Times New Roman" w:eastAsia="Times New Roman" w:hAnsi="Times New Roman" w:cs="Times New Roman"/>
        </w:rPr>
        <w:t xml:space="preserve"> </w:t>
      </w:r>
      <w:r w:rsidR="6138CDEF" w:rsidRPr="5AEF793A">
        <w:rPr>
          <w:rFonts w:ascii="Times New Roman" w:eastAsia="Times New Roman" w:hAnsi="Times New Roman" w:cs="Times New Roman"/>
        </w:rPr>
        <w:t>%, na zajištěn</w:t>
      </w:r>
      <w:r w:rsidR="6F850F01" w:rsidRPr="5AEF793A">
        <w:rPr>
          <w:rFonts w:ascii="Times New Roman" w:eastAsia="Times New Roman" w:hAnsi="Times New Roman" w:cs="Times New Roman"/>
        </w:rPr>
        <w:t xml:space="preserve">í provozu Nadačního Fondu UK. </w:t>
      </w:r>
      <w:r w:rsidR="0ED72975" w:rsidRPr="5AEF793A">
        <w:rPr>
          <w:rFonts w:ascii="Times New Roman" w:eastAsia="Times New Roman" w:hAnsi="Times New Roman" w:cs="Times New Roman"/>
        </w:rPr>
        <w:t xml:space="preserve">Dárce bude obdarovaným </w:t>
      </w:r>
      <w:r w:rsidR="3E83D166" w:rsidRPr="5AEF793A">
        <w:rPr>
          <w:rFonts w:ascii="Times New Roman" w:eastAsia="Times New Roman" w:hAnsi="Times New Roman" w:cs="Times New Roman"/>
        </w:rPr>
        <w:t>informován o využití daru v průběhu roku 2024.</w:t>
      </w:r>
    </w:p>
    <w:p w14:paraId="6FF97EB8" w14:textId="652CB932" w:rsidR="61D7FBDD" w:rsidRDefault="61D7FBDD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0773C6FE" w14:textId="400853C5" w:rsidR="00A765EA" w:rsidRDefault="00A765EA" w:rsidP="61D7FBDD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  <w:bCs/>
        </w:rPr>
      </w:pPr>
      <w:r w:rsidRPr="61D7FBDD">
        <w:rPr>
          <w:rFonts w:ascii="Times New Roman" w:eastAsia="Times New Roman" w:hAnsi="Times New Roman" w:cs="Times New Roman"/>
          <w:b/>
          <w:bCs/>
        </w:rPr>
        <w:t>I</w:t>
      </w:r>
      <w:r w:rsidR="00064F35" w:rsidRPr="61D7FBDD">
        <w:rPr>
          <w:rFonts w:ascii="Times New Roman" w:eastAsia="Times New Roman" w:hAnsi="Times New Roman" w:cs="Times New Roman"/>
          <w:b/>
          <w:bCs/>
        </w:rPr>
        <w:t>I</w:t>
      </w:r>
      <w:r w:rsidRPr="61D7FBDD">
        <w:rPr>
          <w:rFonts w:ascii="Times New Roman" w:eastAsia="Times New Roman" w:hAnsi="Times New Roman" w:cs="Times New Roman"/>
          <w:b/>
          <w:bCs/>
        </w:rPr>
        <w:t>I.</w:t>
      </w:r>
      <w:r w:rsidRPr="61D7FBDD">
        <w:rPr>
          <w:rFonts w:ascii="Times New Roman" w:eastAsia="Times New Roman" w:hAnsi="Times New Roman" w:cs="Times New Roman"/>
          <w:sz w:val="14"/>
          <w:szCs w:val="14"/>
        </w:rPr>
        <w:t xml:space="preserve">            </w:t>
      </w:r>
      <w:r w:rsidRPr="61D7FBDD">
        <w:rPr>
          <w:rFonts w:ascii="Times New Roman" w:eastAsia="Times New Roman" w:hAnsi="Times New Roman" w:cs="Times New Roman"/>
          <w:b/>
          <w:bCs/>
        </w:rPr>
        <w:t>Závěrečná ustanovení</w:t>
      </w:r>
    </w:p>
    <w:p w14:paraId="414F8629" w14:textId="6C9DCEC5" w:rsidR="00A765EA" w:rsidRDefault="00A765EA" w:rsidP="5AEF793A">
      <w:pPr>
        <w:spacing w:after="120" w:line="259" w:lineRule="auto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Právní vztahy vyplývající z této smlouvy, které nejsou zvlášť touto smlouvou upraveny, se řídí příslušnými ustanoveními </w:t>
      </w:r>
      <w:r w:rsidR="1EA14E90" w:rsidRPr="5AEF793A">
        <w:rPr>
          <w:rFonts w:ascii="Times New Roman" w:eastAsia="Times New Roman" w:hAnsi="Times New Roman" w:cs="Times New Roman"/>
        </w:rPr>
        <w:t xml:space="preserve">občanského </w:t>
      </w:r>
      <w:proofErr w:type="spellStart"/>
      <w:r w:rsidR="1EA14E90" w:rsidRPr="5AEF793A">
        <w:rPr>
          <w:rFonts w:ascii="Times New Roman" w:eastAsia="Times New Roman" w:hAnsi="Times New Roman" w:cs="Times New Roman"/>
        </w:rPr>
        <w:t>zákonníku</w:t>
      </w:r>
      <w:proofErr w:type="spellEnd"/>
      <w:r w:rsidR="1EA14E90" w:rsidRPr="5AEF793A">
        <w:rPr>
          <w:rFonts w:ascii="Times New Roman" w:eastAsia="Times New Roman" w:hAnsi="Times New Roman" w:cs="Times New Roman"/>
        </w:rPr>
        <w:t>.</w:t>
      </w:r>
    </w:p>
    <w:p w14:paraId="4D3D6C0D" w14:textId="1D039DA8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Tato smlouva je vyhotovena ve dvou výtiscích, po jednom pro každou stranu.</w:t>
      </w:r>
    </w:p>
    <w:p w14:paraId="36D1A82E" w14:textId="0AEC6188" w:rsidR="1193435B" w:rsidRDefault="1193435B" w:rsidP="5AEF793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Statutární město Olomouc podpisem této smlouvy prohlašuje, že toto právní jednání bylo schváleno Zastupitelstvem města Olomouce dne 11.3.2024.</w:t>
      </w:r>
    </w:p>
    <w:p w14:paraId="40670CE8" w14:textId="0569CC9D" w:rsidR="1193435B" w:rsidRDefault="1193435B" w:rsidP="5AEF793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Obdarovaný bere na vědomí, že obsah této smlouvy včetně všech dodatků může být poskytnut žadateli v režimu zákona č. 106/1999 Sb., o svobodném přístu</w:t>
      </w:r>
      <w:r w:rsidR="6ADA4521" w:rsidRPr="5AEF793A">
        <w:rPr>
          <w:rFonts w:ascii="Times New Roman" w:eastAsia="Times New Roman" w:hAnsi="Times New Roman" w:cs="Times New Roman"/>
        </w:rPr>
        <w:t>pu k informacím, ve znění pozdějších předpisů.</w:t>
      </w:r>
    </w:p>
    <w:p w14:paraId="43CB3544" w14:textId="416957B8" w:rsidR="00A765EA" w:rsidRDefault="00A765EA" w:rsidP="61D7FBDD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Smlouva nabývá platnosti dnem </w:t>
      </w:r>
      <w:r w:rsidR="4379CBD1" w:rsidRPr="5AEF793A">
        <w:rPr>
          <w:rFonts w:ascii="Times New Roman" w:eastAsia="Times New Roman" w:hAnsi="Times New Roman" w:cs="Times New Roman"/>
        </w:rPr>
        <w:t xml:space="preserve">jejího </w:t>
      </w:r>
      <w:r w:rsidRPr="5AEF793A">
        <w:rPr>
          <w:rFonts w:ascii="Times New Roman" w:eastAsia="Times New Roman" w:hAnsi="Times New Roman" w:cs="Times New Roman"/>
        </w:rPr>
        <w:t>podpisu oběma smluvními stranami a účinnosti zveřejněním podle zákona 340/2015 Sb.,</w:t>
      </w:r>
      <w:r w:rsidR="409EC1E4" w:rsidRPr="5AEF793A">
        <w:rPr>
          <w:rFonts w:ascii="Times New Roman" w:eastAsia="Times New Roman" w:hAnsi="Times New Roman" w:cs="Times New Roman"/>
        </w:rPr>
        <w:t xml:space="preserve"> </w:t>
      </w:r>
      <w:r w:rsidRPr="5AEF793A">
        <w:rPr>
          <w:rFonts w:ascii="Times New Roman" w:eastAsia="Times New Roman" w:hAnsi="Times New Roman" w:cs="Times New Roman"/>
        </w:rPr>
        <w:t xml:space="preserve">zveřejnění zajistí </w:t>
      </w:r>
      <w:r w:rsidR="00961F00" w:rsidRPr="5AEF793A">
        <w:rPr>
          <w:rFonts w:ascii="Times New Roman" w:eastAsia="Times New Roman" w:hAnsi="Times New Roman" w:cs="Times New Roman"/>
        </w:rPr>
        <w:t>obdarovaný</w:t>
      </w:r>
      <w:r w:rsidRPr="5AEF793A">
        <w:rPr>
          <w:rFonts w:ascii="Times New Roman" w:eastAsia="Times New Roman" w:hAnsi="Times New Roman" w:cs="Times New Roman"/>
        </w:rPr>
        <w:t>.</w:t>
      </w:r>
    </w:p>
    <w:p w14:paraId="65C746AB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14:paraId="28EF0D93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 xml:space="preserve"> </w:t>
      </w:r>
    </w:p>
    <w:p w14:paraId="75E8991D" w14:textId="08E942BB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 xml:space="preserve">V </w:t>
      </w:r>
      <w:r w:rsidR="2284E9B9" w:rsidRPr="5AEF793A">
        <w:rPr>
          <w:rFonts w:ascii="Times New Roman" w:eastAsia="Times New Roman" w:hAnsi="Times New Roman" w:cs="Times New Roman"/>
        </w:rPr>
        <w:t>Olomouci</w:t>
      </w:r>
      <w:r w:rsidRPr="5AEF793A">
        <w:rPr>
          <w:rFonts w:ascii="Times New Roman" w:eastAsia="Times New Roman" w:hAnsi="Times New Roman" w:cs="Times New Roman"/>
        </w:rPr>
        <w:t xml:space="preserve"> dne</w:t>
      </w:r>
      <w:r w:rsidR="5668B73D" w:rsidRPr="5AEF793A">
        <w:rPr>
          <w:rFonts w:ascii="Times New Roman" w:eastAsia="Times New Roman" w:hAnsi="Times New Roman" w:cs="Times New Roman"/>
        </w:rPr>
        <w:t>:</w:t>
      </w:r>
      <w:r w:rsidR="007148DB" w:rsidRPr="5AEF793A">
        <w:rPr>
          <w:rFonts w:ascii="Times New Roman" w:eastAsia="Times New Roman" w:hAnsi="Times New Roman" w:cs="Times New Roman"/>
        </w:rPr>
        <w:t xml:space="preserve"> </w:t>
      </w:r>
      <w:r w:rsidR="74CAB4C7" w:rsidRPr="5AEF793A">
        <w:rPr>
          <w:rFonts w:ascii="Times New Roman" w:eastAsia="Times New Roman" w:hAnsi="Times New Roman" w:cs="Times New Roman"/>
        </w:rPr>
        <w:t>1</w:t>
      </w:r>
      <w:r w:rsidR="6CAA81BA" w:rsidRPr="5AEF793A">
        <w:rPr>
          <w:rFonts w:ascii="Times New Roman" w:eastAsia="Times New Roman" w:hAnsi="Times New Roman" w:cs="Times New Roman"/>
        </w:rPr>
        <w:t>5.03.2024</w:t>
      </w:r>
      <w:r w:rsidRPr="5AEF793A">
        <w:rPr>
          <w:rFonts w:ascii="Times New Roman" w:eastAsia="Times New Roman" w:hAnsi="Times New Roman" w:cs="Times New Roman"/>
        </w:rPr>
        <w:t xml:space="preserve"> </w:t>
      </w:r>
      <w:r>
        <w:tab/>
      </w:r>
      <w:r>
        <w:tab/>
      </w:r>
      <w:r>
        <w:tab/>
      </w:r>
      <w:r w:rsidR="23235FE5" w:rsidRPr="5AEF793A">
        <w:rPr>
          <w:rFonts w:ascii="Times New Roman" w:eastAsia="Times New Roman" w:hAnsi="Times New Roman" w:cs="Times New Roman"/>
        </w:rPr>
        <w:t xml:space="preserve">V Praze </w:t>
      </w:r>
      <w:proofErr w:type="gramStart"/>
      <w:r w:rsidR="23235FE5" w:rsidRPr="5AEF793A">
        <w:rPr>
          <w:rFonts w:ascii="Times New Roman" w:eastAsia="Times New Roman" w:hAnsi="Times New Roman" w:cs="Times New Roman"/>
        </w:rPr>
        <w:t>dne:</w:t>
      </w:r>
      <w:r w:rsidRPr="5AEF793A">
        <w:rPr>
          <w:rFonts w:ascii="Times New Roman" w:eastAsia="Times New Roman" w:hAnsi="Times New Roman" w:cs="Times New Roman"/>
        </w:rPr>
        <w:t xml:space="preserve">   </w:t>
      </w:r>
      <w:proofErr w:type="gramEnd"/>
      <w:r w:rsidRPr="5AEF793A">
        <w:rPr>
          <w:rFonts w:ascii="Times New Roman" w:eastAsia="Times New Roman" w:hAnsi="Times New Roman" w:cs="Times New Roman"/>
        </w:rPr>
        <w:t xml:space="preserve"> </w:t>
      </w:r>
      <w:r w:rsidR="005826FA">
        <w:rPr>
          <w:rFonts w:ascii="Times New Roman" w:eastAsia="Times New Roman" w:hAnsi="Times New Roman" w:cs="Times New Roman"/>
        </w:rPr>
        <w:t>27. 3. 2024</w:t>
      </w:r>
    </w:p>
    <w:p w14:paraId="7746F022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77773944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3DCDBB7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Dá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D7FBDD">
        <w:rPr>
          <w:rFonts w:ascii="Times New Roman" w:eastAsia="Times New Roman" w:hAnsi="Times New Roman" w:cs="Times New Roman"/>
        </w:rPr>
        <w:t xml:space="preserve">Obdarovaný                </w:t>
      </w:r>
    </w:p>
    <w:p w14:paraId="3AE5D89E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 xml:space="preserve"> </w:t>
      </w:r>
    </w:p>
    <w:p w14:paraId="1EB3F6C6" w14:textId="77777777" w:rsidR="00A765EA" w:rsidRDefault="00A765EA" w:rsidP="00A765EA">
      <w:pPr>
        <w:rPr>
          <w:rFonts w:ascii="Times New Roman" w:eastAsia="Times New Roman" w:hAnsi="Times New Roman" w:cs="Times New Roman"/>
        </w:rPr>
      </w:pPr>
      <w:r w:rsidRPr="61D7FBDD">
        <w:rPr>
          <w:rFonts w:ascii="Times New Roman" w:eastAsia="Times New Roman" w:hAnsi="Times New Roman" w:cs="Times New Roman"/>
        </w:rPr>
        <w:t>……………………………….</w:t>
      </w:r>
      <w:r>
        <w:tab/>
      </w:r>
      <w:r>
        <w:tab/>
      </w:r>
      <w:r>
        <w:tab/>
      </w:r>
      <w:r w:rsidRPr="61D7FBDD">
        <w:rPr>
          <w:rFonts w:ascii="Times New Roman" w:eastAsia="Times New Roman" w:hAnsi="Times New Roman" w:cs="Times New Roman"/>
        </w:rPr>
        <w:t>……………………………….</w:t>
      </w:r>
    </w:p>
    <w:p w14:paraId="790EC771" w14:textId="31C62088" w:rsidR="00A765EA" w:rsidRDefault="40CF8DB0" w:rsidP="61D7FBDD">
      <w:pPr>
        <w:rPr>
          <w:rFonts w:ascii="Times New Roman" w:eastAsia="Times New Roman" w:hAnsi="Times New Roman" w:cs="Times New Roman"/>
          <w:color w:val="FF0000"/>
        </w:rPr>
      </w:pPr>
      <w:r w:rsidRPr="5AEF793A">
        <w:rPr>
          <w:rFonts w:ascii="Times New Roman" w:eastAsia="Times New Roman" w:hAnsi="Times New Roman" w:cs="Times New Roman"/>
          <w:b/>
          <w:bCs/>
        </w:rPr>
        <w:t>Statutární město Olomouc</w:t>
      </w:r>
      <w:r w:rsidR="00961F00">
        <w:tab/>
      </w:r>
      <w:r w:rsidR="00961F00">
        <w:tab/>
      </w:r>
      <w:r w:rsidR="00961F00">
        <w:tab/>
      </w:r>
      <w:r w:rsidR="00961F00">
        <w:tab/>
      </w:r>
      <w:r w:rsidR="002B441C" w:rsidRPr="5AEF793A">
        <w:rPr>
          <w:rFonts w:ascii="Times New Roman" w:eastAsia="Times New Roman" w:hAnsi="Times New Roman" w:cs="Times New Roman"/>
          <w:b/>
          <w:bCs/>
        </w:rPr>
        <w:t xml:space="preserve">prof. MUDr. Jan Škrha, DrSc., MBA  </w:t>
      </w:r>
    </w:p>
    <w:p w14:paraId="47063F20" w14:textId="18A79D7A" w:rsidR="00A765EA" w:rsidRDefault="6CDC6186" w:rsidP="5AEF793A">
      <w:pPr>
        <w:ind w:firstLine="709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zastoupené</w:t>
      </w:r>
      <w:r w:rsidR="00961F00">
        <w:tab/>
      </w:r>
      <w:r w:rsidR="00961F00">
        <w:tab/>
      </w:r>
      <w:r w:rsidR="00961F00">
        <w:tab/>
      </w:r>
      <w:r w:rsidR="00961F00">
        <w:tab/>
      </w:r>
      <w:r w:rsidR="00961F00">
        <w:tab/>
      </w:r>
      <w:r w:rsidR="002B441C" w:rsidRPr="5AEF793A">
        <w:rPr>
          <w:rFonts w:ascii="Times New Roman" w:eastAsia="Times New Roman" w:hAnsi="Times New Roman" w:cs="Times New Roman"/>
        </w:rPr>
        <w:t>Předseda</w:t>
      </w:r>
      <w:r w:rsidR="00A765EA" w:rsidRPr="5AEF793A">
        <w:rPr>
          <w:rFonts w:ascii="Times New Roman" w:eastAsia="Times New Roman" w:hAnsi="Times New Roman" w:cs="Times New Roman"/>
        </w:rPr>
        <w:t xml:space="preserve"> správní rady nadačního fondu</w:t>
      </w:r>
    </w:p>
    <w:p w14:paraId="55B078E1" w14:textId="0ADCB626" w:rsidR="00A765EA" w:rsidRDefault="398DDD49" w:rsidP="00A765EA">
      <w:pPr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  <w:b/>
          <w:bCs/>
        </w:rPr>
        <w:t xml:space="preserve">Mgr. Miroslav </w:t>
      </w:r>
      <w:proofErr w:type="spellStart"/>
      <w:r w:rsidRPr="5AEF793A">
        <w:rPr>
          <w:rFonts w:ascii="Times New Roman" w:eastAsia="Times New Roman" w:hAnsi="Times New Roman" w:cs="Times New Roman"/>
          <w:b/>
          <w:bCs/>
        </w:rPr>
        <w:t>Žbánek</w:t>
      </w:r>
      <w:proofErr w:type="spellEnd"/>
      <w:r w:rsidRPr="5AEF793A">
        <w:rPr>
          <w:rFonts w:ascii="Times New Roman" w:eastAsia="Times New Roman" w:hAnsi="Times New Roman" w:cs="Times New Roman"/>
          <w:b/>
          <w:bCs/>
        </w:rPr>
        <w:t>, MPA</w:t>
      </w:r>
    </w:p>
    <w:p w14:paraId="6E1A29CD" w14:textId="77777777" w:rsidR="00A765EA" w:rsidRDefault="398DDD49" w:rsidP="5AEF793A">
      <w:pPr>
        <w:ind w:firstLine="709"/>
        <w:jc w:val="both"/>
        <w:rPr>
          <w:rFonts w:ascii="Times New Roman" w:eastAsia="Times New Roman" w:hAnsi="Times New Roman" w:cs="Times New Roman"/>
        </w:rPr>
      </w:pPr>
      <w:r w:rsidRPr="5AEF793A">
        <w:rPr>
          <w:rFonts w:ascii="Times New Roman" w:eastAsia="Times New Roman" w:hAnsi="Times New Roman" w:cs="Times New Roman"/>
        </w:rPr>
        <w:t>primátor</w:t>
      </w:r>
    </w:p>
    <w:p w14:paraId="7CC284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4D50B3D3" w14:textId="77777777" w:rsidR="00A765EA" w:rsidRDefault="00A765EA" w:rsidP="6D06FE6E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6D06FE6E">
        <w:rPr>
          <w:rFonts w:ascii="Times New Roman" w:eastAsia="Times New Roman" w:hAnsi="Times New Roman" w:cs="Times New Roman"/>
        </w:rPr>
        <w:t>……………………………….</w:t>
      </w:r>
    </w:p>
    <w:p w14:paraId="2C0F7C0C" w14:textId="6F61C6D5" w:rsidR="00A765EA" w:rsidRDefault="00A765EA" w:rsidP="6D06FE6E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8C174B" w:rsidRPr="6D06FE6E">
        <w:rPr>
          <w:rFonts w:ascii="Times New Roman" w:eastAsia="Times New Roman" w:hAnsi="Times New Roman" w:cs="Times New Roman"/>
          <w:b/>
          <w:bCs/>
          <w:color w:val="333333"/>
          <w:shd w:val="clear" w:color="auto" w:fill="FFFFFF"/>
        </w:rPr>
        <w:t>prof. Ing. Richard Hindls</w:t>
      </w:r>
    </w:p>
    <w:p w14:paraId="0261191A" w14:textId="1718E6AE" w:rsidR="00337911" w:rsidRDefault="00A765EA" w:rsidP="6D06FE6E">
      <w:pPr>
        <w:rPr>
          <w:rFonts w:ascii="Times New Roman" w:eastAsia="Times New Roman" w:hAnsi="Times New Roman" w:cs="Times New Roman"/>
        </w:rPr>
      </w:pPr>
      <w:r w:rsidRPr="6D06FE6E">
        <w:rPr>
          <w:rFonts w:ascii="Times New Roman" w:eastAsia="Times New Roman" w:hAnsi="Times New Roman" w:cs="Times New Roman"/>
        </w:rPr>
        <w:t xml:space="preserve"> </w:t>
      </w:r>
      <w:r w:rsidR="00337911">
        <w:tab/>
      </w:r>
      <w:r w:rsidR="00337911">
        <w:tab/>
      </w:r>
      <w:r w:rsidR="00337911">
        <w:tab/>
      </w:r>
      <w:r w:rsidR="00337911">
        <w:tab/>
      </w:r>
      <w:r w:rsidR="00337911">
        <w:tab/>
      </w:r>
      <w:r w:rsidR="00337911">
        <w:tab/>
      </w:r>
      <w:r w:rsidR="00337911">
        <w:tab/>
      </w:r>
      <w:r w:rsidRPr="6D06FE6E">
        <w:rPr>
          <w:rFonts w:ascii="Times New Roman" w:eastAsia="Times New Roman" w:hAnsi="Times New Roman" w:cs="Times New Roman"/>
        </w:rPr>
        <w:t>člen správní rady nadačního fondu</w:t>
      </w:r>
    </w:p>
    <w:p w14:paraId="19719CAF" w14:textId="77777777" w:rsidR="00A765EA" w:rsidRPr="002E0BBF" w:rsidRDefault="00A765EA" w:rsidP="61D7FBDD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p w14:paraId="343B54AD" w14:textId="77777777" w:rsidR="00A765EA" w:rsidRPr="002E0BBF" w:rsidRDefault="00A765EA" w:rsidP="61D7FBDD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sectPr w:rsidR="00A765EA" w:rsidRPr="002E0BBF" w:rsidSect="003503C8">
      <w:headerReference w:type="default" r:id="rId12"/>
      <w:footerReference w:type="even" r:id="rId13"/>
      <w:footerReference w:type="default" r:id="rId14"/>
      <w:pgSz w:w="11900" w:h="16840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E07C7" w14:textId="77777777" w:rsidR="003503C8" w:rsidRDefault="003503C8" w:rsidP="008B49E5">
      <w:r>
        <w:separator/>
      </w:r>
    </w:p>
  </w:endnote>
  <w:endnote w:type="continuationSeparator" w:id="0">
    <w:p w14:paraId="214CF391" w14:textId="77777777" w:rsidR="003503C8" w:rsidRDefault="003503C8" w:rsidP="008B49E5">
      <w:r>
        <w:continuationSeparator/>
      </w:r>
    </w:p>
  </w:endnote>
  <w:endnote w:type="continuationNotice" w:id="1">
    <w:p w14:paraId="57862AA3" w14:textId="77777777" w:rsidR="003503C8" w:rsidRDefault="003503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8602C" w14:textId="77777777" w:rsidR="00C233BB" w:rsidRDefault="00CA37B8" w:rsidP="00F23F07">
    <w:pPr>
      <w:pStyle w:val="Zpat"/>
      <w:framePr w:wrap="none" w:vAnchor="text" w:hAnchor="margin" w:y="1"/>
      <w:rPr>
        <w:rStyle w:val="slostrnky"/>
      </w:rPr>
    </w:pPr>
    <w:r w:rsidRPr="61D7FBDD">
      <w:rPr>
        <w:rStyle w:val="slostrnky"/>
      </w:rPr>
      <w:fldChar w:fldCharType="begin"/>
    </w:r>
    <w:r w:rsidRPr="61D7FBDD">
      <w:rPr>
        <w:rStyle w:val="slostrnky"/>
      </w:rPr>
      <w:instrText xml:space="preserve">PAGE  </w:instrText>
    </w:r>
    <w:r w:rsidRPr="61D7FBDD">
      <w:rPr>
        <w:rStyle w:val="slostrnky"/>
      </w:rPr>
      <w:fldChar w:fldCharType="end"/>
    </w:r>
  </w:p>
  <w:p w14:paraId="633E6A19" w14:textId="77777777" w:rsidR="00C233BB" w:rsidRDefault="00C233BB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976FE" w14:textId="69995655" w:rsidR="00C233BB" w:rsidRPr="00F23F07" w:rsidRDefault="00CA37B8" w:rsidP="004421B2">
    <w:pPr>
      <w:pStyle w:val="Zpat"/>
      <w:framePr w:wrap="notBeside" w:vAnchor="page" w:hAnchor="page" w:x="455" w:y="16331"/>
      <w:rPr>
        <w:rStyle w:val="slostrnky"/>
      </w:rPr>
    </w:pPr>
    <w:r w:rsidRPr="61D7FBDD">
      <w:rPr>
        <w:rStyle w:val="slostrnky"/>
        <w:rFonts w:ascii="Arial" w:hAnsi="Arial" w:cs="Arial"/>
        <w:sz w:val="16"/>
        <w:szCs w:val="16"/>
      </w:rPr>
      <w:fldChar w:fldCharType="begin"/>
    </w:r>
    <w:r w:rsidRPr="61D7FBDD">
      <w:rPr>
        <w:rStyle w:val="slostrnky"/>
        <w:rFonts w:ascii="Arial" w:hAnsi="Arial" w:cs="Arial"/>
        <w:sz w:val="16"/>
        <w:szCs w:val="16"/>
      </w:rPr>
      <w:instrText xml:space="preserve">PAGE  </w:instrText>
    </w:r>
    <w:r w:rsidRPr="61D7FBDD">
      <w:rPr>
        <w:rStyle w:val="slostrnky"/>
        <w:rFonts w:ascii="Arial" w:hAnsi="Arial" w:cs="Arial"/>
        <w:sz w:val="16"/>
        <w:szCs w:val="16"/>
      </w:rPr>
      <w:fldChar w:fldCharType="separate"/>
    </w:r>
    <w:r w:rsidR="61D7FBDD" w:rsidRPr="61D7FBDD">
      <w:rPr>
        <w:rStyle w:val="slostrnky"/>
        <w:rFonts w:ascii="Arial" w:hAnsi="Arial" w:cs="Arial"/>
        <w:sz w:val="16"/>
        <w:szCs w:val="16"/>
      </w:rPr>
      <w:t>1</w:t>
    </w:r>
    <w:r w:rsidRPr="61D7FBDD">
      <w:rPr>
        <w:rStyle w:val="slostrnky"/>
        <w:rFonts w:ascii="Arial" w:hAnsi="Arial" w:cs="Arial"/>
        <w:sz w:val="16"/>
        <w:szCs w:val="16"/>
      </w:rPr>
      <w:fldChar w:fldCharType="end"/>
    </w:r>
  </w:p>
  <w:p w14:paraId="12032BAB" w14:textId="77777777" w:rsidR="00C233BB" w:rsidRPr="00F23F07" w:rsidRDefault="00C233BB" w:rsidP="61D7FBDD">
    <w:pPr>
      <w:pStyle w:val="Zpat"/>
      <w:tabs>
        <w:tab w:val="left" w:pos="4536"/>
      </w:tabs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27935B" w14:textId="77777777" w:rsidR="003503C8" w:rsidRDefault="003503C8" w:rsidP="008B49E5">
      <w:r>
        <w:separator/>
      </w:r>
    </w:p>
  </w:footnote>
  <w:footnote w:type="continuationSeparator" w:id="0">
    <w:p w14:paraId="34C497C4" w14:textId="77777777" w:rsidR="003503C8" w:rsidRDefault="003503C8" w:rsidP="008B49E5">
      <w:r>
        <w:continuationSeparator/>
      </w:r>
    </w:p>
  </w:footnote>
  <w:footnote w:type="continuationNotice" w:id="1">
    <w:p w14:paraId="760A5A30" w14:textId="77777777" w:rsidR="003503C8" w:rsidRDefault="003503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5E4C7" w14:textId="77777777" w:rsidR="00C233BB" w:rsidRDefault="00C233BB" w:rsidP="61D7FBDD">
    <w:pPr>
      <w:pStyle w:val="Zhlav"/>
      <w:rPr>
        <w:rFonts w:ascii="Times New Roman" w:hAnsi="Times New Roman"/>
      </w:rPr>
    </w:pPr>
  </w:p>
  <w:p w14:paraId="66A69F26" w14:textId="66AB3E49" w:rsidR="00C233BB" w:rsidRPr="000A6923" w:rsidRDefault="61D7FBDD" w:rsidP="002E0BBF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4180B3DF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9540" cy="739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826FA"/>
    <w:rsid w:val="00591EDD"/>
    <w:rsid w:val="005D07A5"/>
    <w:rsid w:val="00611ADA"/>
    <w:rsid w:val="00612493"/>
    <w:rsid w:val="0064776B"/>
    <w:rsid w:val="00655F94"/>
    <w:rsid w:val="00674AC6"/>
    <w:rsid w:val="0067594B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6DD5C"/>
    <w:rsid w:val="00982B75"/>
    <w:rsid w:val="009B0F56"/>
    <w:rsid w:val="009D0912"/>
    <w:rsid w:val="00A1658D"/>
    <w:rsid w:val="00A246C5"/>
    <w:rsid w:val="00A26B86"/>
    <w:rsid w:val="00A30D3F"/>
    <w:rsid w:val="00A365B9"/>
    <w:rsid w:val="00A47DD5"/>
    <w:rsid w:val="00A765EA"/>
    <w:rsid w:val="00A777E6"/>
    <w:rsid w:val="00A93B43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CC76BE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5006"/>
    <w:rsid w:val="00F844F5"/>
    <w:rsid w:val="00FF6203"/>
    <w:rsid w:val="0103C9CA"/>
    <w:rsid w:val="01083186"/>
    <w:rsid w:val="0135C8ED"/>
    <w:rsid w:val="03CD21BB"/>
    <w:rsid w:val="044E47A6"/>
    <w:rsid w:val="0536292F"/>
    <w:rsid w:val="069809C0"/>
    <w:rsid w:val="0747538D"/>
    <w:rsid w:val="09E7F729"/>
    <w:rsid w:val="0A162C30"/>
    <w:rsid w:val="0ABF03F9"/>
    <w:rsid w:val="0B4F1941"/>
    <w:rsid w:val="0C7E5B96"/>
    <w:rsid w:val="0CEE12DB"/>
    <w:rsid w:val="0D84CC68"/>
    <w:rsid w:val="0ED72975"/>
    <w:rsid w:val="0F404268"/>
    <w:rsid w:val="1063EAC1"/>
    <w:rsid w:val="10FCB252"/>
    <w:rsid w:val="117F7076"/>
    <w:rsid w:val="1193435B"/>
    <w:rsid w:val="11CFFE40"/>
    <w:rsid w:val="12FB9B8E"/>
    <w:rsid w:val="1310FBC9"/>
    <w:rsid w:val="133BFAA1"/>
    <w:rsid w:val="138D8C18"/>
    <w:rsid w:val="14879B73"/>
    <w:rsid w:val="14FFE4A8"/>
    <w:rsid w:val="158C2F8F"/>
    <w:rsid w:val="17014CF4"/>
    <w:rsid w:val="17328B94"/>
    <w:rsid w:val="1818DCE6"/>
    <w:rsid w:val="1828ACD3"/>
    <w:rsid w:val="18F73F64"/>
    <w:rsid w:val="1A3845C6"/>
    <w:rsid w:val="1ADCD4EE"/>
    <w:rsid w:val="1BD22FE0"/>
    <w:rsid w:val="1CAEB7A6"/>
    <w:rsid w:val="1E65C987"/>
    <w:rsid w:val="1EA14E90"/>
    <w:rsid w:val="1F0CC9C1"/>
    <w:rsid w:val="20DC12D1"/>
    <w:rsid w:val="20DEAF60"/>
    <w:rsid w:val="2284E9B9"/>
    <w:rsid w:val="228557E0"/>
    <w:rsid w:val="23235FE5"/>
    <w:rsid w:val="23DCAE75"/>
    <w:rsid w:val="241C0BA1"/>
    <w:rsid w:val="24911756"/>
    <w:rsid w:val="24C51F43"/>
    <w:rsid w:val="25C1E5DE"/>
    <w:rsid w:val="2648C86F"/>
    <w:rsid w:val="26E46946"/>
    <w:rsid w:val="275E40F3"/>
    <w:rsid w:val="2897A802"/>
    <w:rsid w:val="290944B5"/>
    <w:rsid w:val="29EA5AA4"/>
    <w:rsid w:val="2A09C477"/>
    <w:rsid w:val="2A1C97D4"/>
    <w:rsid w:val="2AEE1BBA"/>
    <w:rsid w:val="2B19ECF0"/>
    <w:rsid w:val="2BF221E6"/>
    <w:rsid w:val="2C6885AF"/>
    <w:rsid w:val="2C941279"/>
    <w:rsid w:val="2CBC0D9F"/>
    <w:rsid w:val="2F5E96F0"/>
    <w:rsid w:val="2FD40ACC"/>
    <w:rsid w:val="308D0855"/>
    <w:rsid w:val="31016939"/>
    <w:rsid w:val="3243CFAB"/>
    <w:rsid w:val="336E1CC7"/>
    <w:rsid w:val="3416EB1C"/>
    <w:rsid w:val="35F9C113"/>
    <w:rsid w:val="38AFD1BF"/>
    <w:rsid w:val="38DB15BE"/>
    <w:rsid w:val="398DDD49"/>
    <w:rsid w:val="39FD243F"/>
    <w:rsid w:val="3A8F1CDB"/>
    <w:rsid w:val="3AE25A3A"/>
    <w:rsid w:val="3C3A3E63"/>
    <w:rsid w:val="3D00213D"/>
    <w:rsid w:val="3E72C485"/>
    <w:rsid w:val="3E83D166"/>
    <w:rsid w:val="40900B36"/>
    <w:rsid w:val="409EC1E4"/>
    <w:rsid w:val="40CF8DB0"/>
    <w:rsid w:val="41CE9FCE"/>
    <w:rsid w:val="4379CBD1"/>
    <w:rsid w:val="452DEC42"/>
    <w:rsid w:val="4605DDE9"/>
    <w:rsid w:val="4787704E"/>
    <w:rsid w:val="4A2D7F67"/>
    <w:rsid w:val="4AB64B2D"/>
    <w:rsid w:val="4C60BDC6"/>
    <w:rsid w:val="4D22D86B"/>
    <w:rsid w:val="507BB4BE"/>
    <w:rsid w:val="53D9D1AD"/>
    <w:rsid w:val="5668B73D"/>
    <w:rsid w:val="57861154"/>
    <w:rsid w:val="5AEF793A"/>
    <w:rsid w:val="5C0B0391"/>
    <w:rsid w:val="6138CDEF"/>
    <w:rsid w:val="61D7FBDD"/>
    <w:rsid w:val="631A8FC8"/>
    <w:rsid w:val="64F34DE8"/>
    <w:rsid w:val="668B3523"/>
    <w:rsid w:val="668DA1DB"/>
    <w:rsid w:val="66EEC6E1"/>
    <w:rsid w:val="67984E7F"/>
    <w:rsid w:val="687D324F"/>
    <w:rsid w:val="6912154D"/>
    <w:rsid w:val="697A213B"/>
    <w:rsid w:val="69FD8E50"/>
    <w:rsid w:val="6ADA4521"/>
    <w:rsid w:val="6CAA81BA"/>
    <w:rsid w:val="6CDC6186"/>
    <w:rsid w:val="6D06FE6E"/>
    <w:rsid w:val="6EB59A99"/>
    <w:rsid w:val="6F850F01"/>
    <w:rsid w:val="70A0990C"/>
    <w:rsid w:val="71163DDB"/>
    <w:rsid w:val="72F41060"/>
    <w:rsid w:val="730450F2"/>
    <w:rsid w:val="731E0BF6"/>
    <w:rsid w:val="7341328F"/>
    <w:rsid w:val="73D5AA81"/>
    <w:rsid w:val="74CAB4C7"/>
    <w:rsid w:val="7606064D"/>
    <w:rsid w:val="76D19979"/>
    <w:rsid w:val="7708CD4D"/>
    <w:rsid w:val="77436EB2"/>
    <w:rsid w:val="7854A9F6"/>
    <w:rsid w:val="796A24CE"/>
    <w:rsid w:val="7AD578BA"/>
    <w:rsid w:val="7C0BE7E6"/>
    <w:rsid w:val="7F1EC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61D7FBDD"/>
  </w:style>
  <w:style w:type="paragraph" w:styleId="Nadpis1">
    <w:name w:val="heading 1"/>
    <w:basedOn w:val="Normln"/>
    <w:next w:val="Normln"/>
    <w:link w:val="Nadpis1Char"/>
    <w:uiPriority w:val="1"/>
    <w:qFormat/>
    <w:rsid w:val="61D7FBDD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  <w:lang w:eastAsia="cs-CZ"/>
    </w:rPr>
  </w:style>
  <w:style w:type="paragraph" w:styleId="Nadpis2">
    <w:name w:val="heading 2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Nadpis4">
    <w:name w:val="heading 4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Nadpis7">
    <w:name w:val="heading 7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Nadpis8">
    <w:name w:val="heading 8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Nadpis9">
    <w:name w:val="heading 9"/>
    <w:basedOn w:val="Normln"/>
    <w:next w:val="Normln"/>
    <w:uiPriority w:val="9"/>
    <w:unhideWhenUsed/>
    <w:qFormat/>
    <w:rsid w:val="61D7FBD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61D7FBD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61D7FBD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61D7FBDD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61D7FBDD"/>
    <w:pPr>
      <w:ind w:left="720"/>
      <w:contextualSpacing/>
    </w:pPr>
  </w:style>
  <w:style w:type="paragraph" w:styleId="Zkladntext">
    <w:name w:val="Body Text"/>
    <w:basedOn w:val="Normln"/>
    <w:link w:val="ZkladntextChar1"/>
    <w:uiPriority w:val="1"/>
    <w:rsid w:val="61D7FBDD"/>
    <w:pPr>
      <w:widowControl w:val="0"/>
      <w:spacing w:before="60" w:after="120" w:line="276" w:lineRule="auto"/>
      <w:ind w:left="709"/>
      <w:jc w:val="both"/>
    </w:pPr>
    <w:rPr>
      <w:rFonts w:ascii="Calibri" w:eastAsia="Lucida Sans Unicode" w:hAnsi="Calibri" w:cs="Times New Roman"/>
      <w:sz w:val="22"/>
      <w:szCs w:val="22"/>
      <w:lang w:eastAsia="cs-CZ"/>
    </w:rPr>
  </w:style>
  <w:style w:type="character" w:customStyle="1" w:styleId="ZkladntextChar">
    <w:name w:val="Základní text Char"/>
    <w:basedOn w:val="Standardnpsmoodstavce"/>
    <w:uiPriority w:val="99"/>
    <w:semiHidden/>
    <w:rsid w:val="00D1171E"/>
  </w:style>
  <w:style w:type="character" w:customStyle="1" w:styleId="ZkladntextChar1">
    <w:name w:val="Základní text Char1"/>
    <w:basedOn w:val="Standardnpsmoodstavce"/>
    <w:link w:val="Zkladntext"/>
    <w:rsid w:val="00D1171E"/>
    <w:rPr>
      <w:rFonts w:ascii="Calibri" w:eastAsia="Lucida Sans Unicode" w:hAnsi="Calibri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61D7FBDD"/>
    <w:pPr>
      <w:tabs>
        <w:tab w:val="left" w:pos="1134"/>
        <w:tab w:val="left" w:pos="4536"/>
        <w:tab w:val="right" w:pos="7938"/>
      </w:tabs>
      <w:jc w:val="center"/>
    </w:pPr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D07A5"/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adpis1Char">
    <w:name w:val="Nadpis 1 Char"/>
    <w:basedOn w:val="Standardnpsmoodstavce"/>
    <w:link w:val="Nadpis1"/>
    <w:rsid w:val="00D47287"/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paragraph" w:styleId="Podnadpis">
    <w:name w:val="Subtitle"/>
    <w:basedOn w:val="Normln"/>
    <w:next w:val="Normln"/>
    <w:uiPriority w:val="11"/>
    <w:qFormat/>
    <w:rsid w:val="61D7FBDD"/>
    <w:rPr>
      <w:rFonts w:eastAsiaTheme="minorEastAsia"/>
      <w:color w:val="5A5A5A"/>
    </w:rPr>
  </w:style>
  <w:style w:type="paragraph" w:styleId="Citt">
    <w:name w:val="Quote"/>
    <w:basedOn w:val="Normln"/>
    <w:next w:val="Normln"/>
    <w:uiPriority w:val="29"/>
    <w:qFormat/>
    <w:rsid w:val="61D7FBD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Vrazncitt">
    <w:name w:val="Intense Quote"/>
    <w:basedOn w:val="Normln"/>
    <w:next w:val="Normln"/>
    <w:uiPriority w:val="30"/>
    <w:qFormat/>
    <w:rsid w:val="61D7FBD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Obsah1">
    <w:name w:val="toc 1"/>
    <w:basedOn w:val="Normln"/>
    <w:next w:val="Normln"/>
    <w:uiPriority w:val="39"/>
    <w:unhideWhenUsed/>
    <w:rsid w:val="61D7FBDD"/>
    <w:pPr>
      <w:spacing w:after="100"/>
    </w:pPr>
  </w:style>
  <w:style w:type="paragraph" w:styleId="Obsah2">
    <w:name w:val="toc 2"/>
    <w:basedOn w:val="Normln"/>
    <w:next w:val="Normln"/>
    <w:uiPriority w:val="39"/>
    <w:unhideWhenUsed/>
    <w:rsid w:val="61D7FBDD"/>
    <w:pPr>
      <w:spacing w:after="100"/>
      <w:ind w:left="220"/>
    </w:pPr>
  </w:style>
  <w:style w:type="paragraph" w:styleId="Obsah3">
    <w:name w:val="toc 3"/>
    <w:basedOn w:val="Normln"/>
    <w:next w:val="Normln"/>
    <w:uiPriority w:val="39"/>
    <w:unhideWhenUsed/>
    <w:rsid w:val="61D7FBDD"/>
    <w:pPr>
      <w:spacing w:after="100"/>
      <w:ind w:left="440"/>
    </w:pPr>
  </w:style>
  <w:style w:type="paragraph" w:styleId="Obsah4">
    <w:name w:val="toc 4"/>
    <w:basedOn w:val="Normln"/>
    <w:next w:val="Normln"/>
    <w:uiPriority w:val="39"/>
    <w:unhideWhenUsed/>
    <w:rsid w:val="61D7FBDD"/>
    <w:pPr>
      <w:spacing w:after="100"/>
      <w:ind w:left="660"/>
    </w:pPr>
  </w:style>
  <w:style w:type="paragraph" w:styleId="Obsah5">
    <w:name w:val="toc 5"/>
    <w:basedOn w:val="Normln"/>
    <w:next w:val="Normln"/>
    <w:uiPriority w:val="39"/>
    <w:unhideWhenUsed/>
    <w:rsid w:val="61D7FBDD"/>
    <w:pPr>
      <w:spacing w:after="100"/>
      <w:ind w:left="880"/>
    </w:pPr>
  </w:style>
  <w:style w:type="paragraph" w:styleId="Obsah6">
    <w:name w:val="toc 6"/>
    <w:basedOn w:val="Normln"/>
    <w:next w:val="Normln"/>
    <w:uiPriority w:val="39"/>
    <w:unhideWhenUsed/>
    <w:rsid w:val="61D7FBDD"/>
    <w:pPr>
      <w:spacing w:after="100"/>
      <w:ind w:left="1100"/>
    </w:pPr>
  </w:style>
  <w:style w:type="paragraph" w:styleId="Obsah7">
    <w:name w:val="toc 7"/>
    <w:basedOn w:val="Normln"/>
    <w:next w:val="Normln"/>
    <w:uiPriority w:val="39"/>
    <w:unhideWhenUsed/>
    <w:rsid w:val="61D7FBDD"/>
    <w:pPr>
      <w:spacing w:after="100"/>
      <w:ind w:left="1320"/>
    </w:pPr>
  </w:style>
  <w:style w:type="paragraph" w:styleId="Obsah8">
    <w:name w:val="toc 8"/>
    <w:basedOn w:val="Normln"/>
    <w:next w:val="Normln"/>
    <w:uiPriority w:val="39"/>
    <w:unhideWhenUsed/>
    <w:rsid w:val="61D7FBDD"/>
    <w:pPr>
      <w:spacing w:after="100"/>
      <w:ind w:left="1540"/>
    </w:pPr>
  </w:style>
  <w:style w:type="paragraph" w:styleId="Obsah9">
    <w:name w:val="toc 9"/>
    <w:basedOn w:val="Normln"/>
    <w:next w:val="Normln"/>
    <w:uiPriority w:val="39"/>
    <w:unhideWhenUsed/>
    <w:rsid w:val="61D7FBDD"/>
    <w:pPr>
      <w:spacing w:after="100"/>
      <w:ind w:left="1760"/>
    </w:pPr>
  </w:style>
  <w:style w:type="paragraph" w:styleId="Textvysvtlivek">
    <w:name w:val="endnote text"/>
    <w:basedOn w:val="Normln"/>
    <w:uiPriority w:val="99"/>
    <w:semiHidden/>
    <w:unhideWhenUsed/>
    <w:rsid w:val="61D7FBDD"/>
    <w:rPr>
      <w:sz w:val="20"/>
      <w:szCs w:val="20"/>
    </w:rPr>
  </w:style>
  <w:style w:type="paragraph" w:styleId="Textpoznpodarou">
    <w:name w:val="footnote text"/>
    <w:basedOn w:val="Normln"/>
    <w:uiPriority w:val="99"/>
    <w:semiHidden/>
    <w:unhideWhenUsed/>
    <w:rsid w:val="61D7FBD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.justice.cz/ias/ui/rejstrik-$firma?ico=976609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3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96</Characters>
  <Application>Microsoft Office Word</Application>
  <DocSecurity>0</DocSecurity>
  <Lines>21</Lines>
  <Paragraphs>6</Paragraphs>
  <ScaleCrop>false</ScaleCrop>
  <Company>Microsoft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ležalová Adéla</dc:creator>
  <cp:lastModifiedBy>Hana Pazderová</cp:lastModifiedBy>
  <cp:revision>6</cp:revision>
  <cp:lastPrinted>2019-04-11T09:39:00Z</cp:lastPrinted>
  <dcterms:created xsi:type="dcterms:W3CDTF">2024-09-02T10:45:00Z</dcterms:created>
  <dcterms:modified xsi:type="dcterms:W3CDTF">2024-10-1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